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5554E" w14:textId="77777777" w:rsidR="00B862CE" w:rsidRPr="006C2C12" w:rsidRDefault="00B862CE" w:rsidP="00B862CE">
      <w:pPr>
        <w:tabs>
          <w:tab w:val="left" w:pos="6420"/>
        </w:tabs>
        <w:rPr>
          <w:rFonts w:ascii="Arial" w:hAnsi="Arial" w:cs="Arial"/>
          <w:sz w:val="20"/>
          <w:szCs w:val="20"/>
          <w:u w:val="single"/>
          <w:lang w:val="lv-LV"/>
        </w:rPr>
      </w:pPr>
    </w:p>
    <w:p w14:paraId="52C649E8" w14:textId="77777777" w:rsidR="00C94315" w:rsidRPr="006C2C12" w:rsidRDefault="00B862CE" w:rsidP="006C2C12">
      <w:pPr>
        <w:tabs>
          <w:tab w:val="left" w:pos="5205"/>
        </w:tabs>
        <w:jc w:val="center"/>
        <w:rPr>
          <w:rFonts w:ascii="Arial" w:hAnsi="Arial" w:cs="Arial"/>
          <w:sz w:val="20"/>
          <w:szCs w:val="20"/>
          <w:u w:val="single"/>
          <w:lang w:val="lv-LV"/>
        </w:rPr>
      </w:pPr>
      <w:r w:rsidRPr="006C2C12">
        <w:rPr>
          <w:rFonts w:ascii="Arial" w:hAnsi="Arial" w:cs="Arial"/>
          <w:i/>
          <w:sz w:val="20"/>
          <w:szCs w:val="20"/>
          <w:u w:val="single"/>
          <w:lang w:val="lv-LV"/>
        </w:rPr>
        <w:t xml:space="preserve">    </w:t>
      </w:r>
      <w:r w:rsidRPr="006C2C12">
        <w:rPr>
          <w:rFonts w:ascii="Arial" w:hAnsi="Arial" w:cs="Arial"/>
          <w:i/>
          <w:sz w:val="20"/>
          <w:szCs w:val="20"/>
          <w:u w:val="single"/>
          <w:lang w:val="lv-LV"/>
        </w:rPr>
        <w:tab/>
      </w:r>
    </w:p>
    <w:p w14:paraId="1C0E2871" w14:textId="77777777" w:rsidR="00B862CE" w:rsidRPr="006C2C12" w:rsidRDefault="00D25599" w:rsidP="006C2C12">
      <w:pPr>
        <w:jc w:val="center"/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Vārds, Uzvārds</w:t>
      </w:r>
      <w:r w:rsidR="00B862CE" w:rsidRPr="006C2C12">
        <w:rPr>
          <w:rFonts w:ascii="Arial" w:hAnsi="Arial" w:cs="Arial"/>
          <w:sz w:val="20"/>
          <w:szCs w:val="20"/>
          <w:lang w:val="lv-LV"/>
        </w:rPr>
        <w:t xml:space="preserve"> </w:t>
      </w:r>
    </w:p>
    <w:p w14:paraId="663244C0" w14:textId="77777777" w:rsidR="00D25599" w:rsidRPr="006C2C12" w:rsidRDefault="00D25599" w:rsidP="00B862CE">
      <w:pPr>
        <w:jc w:val="right"/>
        <w:rPr>
          <w:rFonts w:ascii="Arial" w:hAnsi="Arial" w:cs="Arial"/>
          <w:sz w:val="20"/>
          <w:szCs w:val="20"/>
          <w:lang w:val="lv-LV"/>
        </w:rPr>
      </w:pPr>
    </w:p>
    <w:p w14:paraId="31846174" w14:textId="77777777" w:rsidR="00B862CE" w:rsidRPr="006C2C12" w:rsidRDefault="00B862CE" w:rsidP="006C2C12">
      <w:pPr>
        <w:tabs>
          <w:tab w:val="left" w:pos="4185"/>
          <w:tab w:val="left" w:pos="5205"/>
        </w:tabs>
        <w:jc w:val="center"/>
        <w:rPr>
          <w:rFonts w:ascii="Arial" w:hAnsi="Arial" w:cs="Arial"/>
          <w:sz w:val="20"/>
          <w:szCs w:val="20"/>
          <w:u w:val="single"/>
          <w:lang w:val="lv-LV"/>
        </w:rPr>
      </w:pPr>
      <w:r w:rsidRPr="006C2C12">
        <w:rPr>
          <w:rFonts w:ascii="Arial" w:hAnsi="Arial" w:cs="Arial"/>
          <w:sz w:val="20"/>
          <w:szCs w:val="20"/>
          <w:u w:val="single"/>
          <w:lang w:val="lv-LV"/>
        </w:rPr>
        <w:tab/>
      </w:r>
    </w:p>
    <w:p w14:paraId="3E9B619A" w14:textId="77777777" w:rsidR="00B862CE" w:rsidRPr="006C2C12" w:rsidRDefault="00B862CE" w:rsidP="006C2C12">
      <w:pPr>
        <w:jc w:val="center"/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Personas kods</w:t>
      </w:r>
    </w:p>
    <w:p w14:paraId="69FC2F34" w14:textId="77777777" w:rsidR="00B862CE" w:rsidRPr="006C2C12" w:rsidRDefault="00B862CE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0AABCB11" w14:textId="77777777" w:rsidR="00D25599" w:rsidRPr="006C2C12" w:rsidRDefault="00D25599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7B99F13C" w14:textId="77777777" w:rsidR="00B862CE" w:rsidRPr="006C2C12" w:rsidRDefault="00B862CE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5BC8957D" w14:textId="77777777" w:rsidR="006C2C12" w:rsidRDefault="006C2C12" w:rsidP="00B862CE">
      <w:pPr>
        <w:jc w:val="center"/>
        <w:rPr>
          <w:rFonts w:ascii="Arial" w:hAnsi="Arial" w:cs="Arial"/>
          <w:b/>
          <w:sz w:val="26"/>
          <w:szCs w:val="26"/>
          <w:lang w:val="lv-LV"/>
        </w:rPr>
      </w:pPr>
    </w:p>
    <w:p w14:paraId="391BBEA4" w14:textId="77777777" w:rsidR="00B862CE" w:rsidRPr="006C2C12" w:rsidRDefault="00B862CE" w:rsidP="00B862CE">
      <w:pPr>
        <w:jc w:val="center"/>
        <w:rPr>
          <w:rFonts w:ascii="Arial" w:hAnsi="Arial" w:cs="Arial"/>
          <w:b/>
          <w:sz w:val="26"/>
          <w:szCs w:val="26"/>
          <w:lang w:val="lv-LV"/>
        </w:rPr>
      </w:pPr>
      <w:r w:rsidRPr="006C2C12">
        <w:rPr>
          <w:rFonts w:ascii="Arial" w:hAnsi="Arial" w:cs="Arial"/>
          <w:b/>
          <w:sz w:val="26"/>
          <w:szCs w:val="26"/>
          <w:lang w:val="lv-LV"/>
        </w:rPr>
        <w:t>Iesniegums</w:t>
      </w:r>
    </w:p>
    <w:p w14:paraId="786D786F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1AB238E1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423CE1A3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34A8F226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505E5DAA" w14:textId="77777777" w:rsidR="00B862CE" w:rsidRPr="006C2C12" w:rsidRDefault="00E259EF" w:rsidP="00E259EF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 xml:space="preserve">Lūgums atgriezt man ______eiro </w:t>
      </w:r>
      <w:r w:rsidR="00D25599" w:rsidRPr="006C2C12">
        <w:rPr>
          <w:rFonts w:ascii="Arial" w:hAnsi="Arial" w:cs="Arial"/>
          <w:sz w:val="20"/>
          <w:szCs w:val="20"/>
          <w:lang w:val="lv-LV"/>
        </w:rPr>
        <w:t>par</w:t>
      </w:r>
      <w:r w:rsidRPr="006C2C12">
        <w:rPr>
          <w:rFonts w:ascii="Arial" w:hAnsi="Arial" w:cs="Arial"/>
          <w:sz w:val="20"/>
          <w:szCs w:val="20"/>
          <w:lang w:val="lv-LV"/>
        </w:rPr>
        <w:t>_______________________</w:t>
      </w:r>
      <w:r w:rsidR="00D25599" w:rsidRPr="006C2C12">
        <w:rPr>
          <w:rFonts w:ascii="Arial" w:hAnsi="Arial" w:cs="Arial"/>
          <w:sz w:val="20"/>
          <w:szCs w:val="20"/>
          <w:lang w:val="lv-LV"/>
        </w:rPr>
        <w:t>________________________,</w:t>
      </w:r>
    </w:p>
    <w:p w14:paraId="4F3C35FF" w14:textId="77777777" w:rsidR="00E259EF" w:rsidRPr="006C2C12" w:rsidRDefault="00E259EF" w:rsidP="00E259EF">
      <w:pPr>
        <w:rPr>
          <w:rFonts w:ascii="Arial" w:hAnsi="Arial" w:cs="Arial"/>
          <w:sz w:val="20"/>
          <w:szCs w:val="20"/>
          <w:lang w:val="lv-LV"/>
        </w:rPr>
      </w:pPr>
    </w:p>
    <w:p w14:paraId="53F05F69" w14:textId="77777777" w:rsidR="00E259EF" w:rsidRPr="006C2C12" w:rsidRDefault="00D25599" w:rsidP="00E259EF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 xml:space="preserve">jo </w:t>
      </w:r>
      <w:r w:rsidR="00E259EF" w:rsidRPr="006C2C12">
        <w:rPr>
          <w:rFonts w:ascii="Arial" w:hAnsi="Arial" w:cs="Arial"/>
          <w:sz w:val="20"/>
          <w:szCs w:val="20"/>
          <w:lang w:val="lv-LV"/>
        </w:rPr>
        <w:t>___________________________________________________________________________</w:t>
      </w:r>
    </w:p>
    <w:p w14:paraId="47892EF0" w14:textId="77777777" w:rsidR="00E259EF" w:rsidRPr="006C2C12" w:rsidRDefault="00E259EF" w:rsidP="00E259EF">
      <w:pPr>
        <w:rPr>
          <w:rFonts w:ascii="Arial" w:hAnsi="Arial" w:cs="Arial"/>
          <w:sz w:val="20"/>
          <w:szCs w:val="20"/>
          <w:lang w:val="lv-LV"/>
        </w:rPr>
      </w:pPr>
    </w:p>
    <w:p w14:paraId="74DA8753" w14:textId="77777777" w:rsidR="00B862CE" w:rsidRPr="006C2C12" w:rsidRDefault="00E259EF" w:rsidP="00E259EF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_______________________________________________________________</w:t>
      </w:r>
      <w:r w:rsidR="00D25599" w:rsidRPr="006C2C12">
        <w:rPr>
          <w:rFonts w:ascii="Arial" w:hAnsi="Arial" w:cs="Arial"/>
          <w:sz w:val="20"/>
          <w:szCs w:val="20"/>
          <w:lang w:val="lv-LV"/>
        </w:rPr>
        <w:t>___________</w:t>
      </w:r>
      <w:r w:rsidRPr="006C2C12">
        <w:rPr>
          <w:rFonts w:ascii="Arial" w:hAnsi="Arial" w:cs="Arial"/>
          <w:sz w:val="20"/>
          <w:szCs w:val="20"/>
          <w:lang w:val="lv-LV"/>
        </w:rPr>
        <w:t>___</w:t>
      </w:r>
    </w:p>
    <w:p w14:paraId="7E8668B2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056B6416" w14:textId="77777777" w:rsidR="00B862CE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Pārskaitījumu lūgums veikt uz manu konta nr. ________________________________________.</w:t>
      </w:r>
    </w:p>
    <w:p w14:paraId="03EB575E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76836D8A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2B0E3069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Papildus informācija: ____________________________________________________________</w:t>
      </w:r>
    </w:p>
    <w:p w14:paraId="5A63E790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45B75ABA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_____________________________________________________________________________.</w:t>
      </w:r>
    </w:p>
    <w:p w14:paraId="26205C20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427B0733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04D005A0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3B74734A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7D779F24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</w:rPr>
      </w:pPr>
    </w:p>
    <w:p w14:paraId="7121304C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</w:rPr>
      </w:pPr>
    </w:p>
    <w:p w14:paraId="2146B624" w14:textId="77777777" w:rsidR="00AB43E7" w:rsidRPr="006C2C12" w:rsidRDefault="00AB43E7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30C65786" w14:textId="77777777" w:rsidR="00AB43E7" w:rsidRPr="006C2C12" w:rsidRDefault="00AB43E7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44187E5B" w14:textId="77777777" w:rsidR="00B862CE" w:rsidRPr="006C2C12" w:rsidRDefault="00B862CE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7AB43841" w14:textId="77777777" w:rsidR="00B862CE" w:rsidRPr="006C2C12" w:rsidRDefault="00B862CE" w:rsidP="00AB43E7">
      <w:pPr>
        <w:tabs>
          <w:tab w:val="left" w:pos="6855"/>
        </w:tabs>
        <w:rPr>
          <w:rFonts w:ascii="Arial" w:hAnsi="Arial" w:cs="Arial"/>
          <w:sz w:val="20"/>
          <w:szCs w:val="20"/>
        </w:rPr>
      </w:pPr>
    </w:p>
    <w:p w14:paraId="6EDF1597" w14:textId="6B8B69E5" w:rsidR="00B862CE" w:rsidRPr="006C2C12" w:rsidRDefault="00E259EF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r w:rsidRPr="006C2C12">
        <w:rPr>
          <w:rFonts w:ascii="Arial" w:hAnsi="Arial" w:cs="Arial"/>
          <w:sz w:val="20"/>
          <w:szCs w:val="20"/>
        </w:rPr>
        <w:t>20</w:t>
      </w:r>
      <w:r w:rsidR="00C23728">
        <w:rPr>
          <w:rFonts w:ascii="Arial" w:hAnsi="Arial" w:cs="Arial"/>
          <w:sz w:val="20"/>
          <w:szCs w:val="20"/>
        </w:rPr>
        <w:t>___</w:t>
      </w:r>
      <w:r w:rsidRPr="006C2C12">
        <w:rPr>
          <w:rFonts w:ascii="Arial" w:hAnsi="Arial" w:cs="Arial"/>
          <w:sz w:val="20"/>
          <w:szCs w:val="20"/>
        </w:rPr>
        <w:t>.</w:t>
      </w:r>
      <w:r w:rsidR="00B862CE" w:rsidRPr="006C2C1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862CE" w:rsidRPr="006C2C12">
        <w:rPr>
          <w:rFonts w:ascii="Arial" w:hAnsi="Arial" w:cs="Arial"/>
          <w:sz w:val="20"/>
          <w:szCs w:val="20"/>
        </w:rPr>
        <w:t>gada</w:t>
      </w:r>
      <w:proofErr w:type="spellEnd"/>
      <w:r w:rsidR="00B862CE" w:rsidRPr="006C2C12">
        <w:rPr>
          <w:rFonts w:ascii="Arial" w:hAnsi="Arial" w:cs="Arial"/>
          <w:sz w:val="20"/>
          <w:szCs w:val="20"/>
        </w:rPr>
        <w:t xml:space="preserve"> __</w:t>
      </w:r>
      <w:proofErr w:type="gramStart"/>
      <w:r w:rsidR="00B862CE" w:rsidRPr="006C2C12">
        <w:rPr>
          <w:rFonts w:ascii="Arial" w:hAnsi="Arial" w:cs="Arial"/>
          <w:sz w:val="20"/>
          <w:szCs w:val="20"/>
        </w:rPr>
        <w:t>_._</w:t>
      </w:r>
      <w:proofErr w:type="gramEnd"/>
      <w:r w:rsidR="00B862CE" w:rsidRPr="006C2C12">
        <w:rPr>
          <w:rFonts w:ascii="Arial" w:hAnsi="Arial" w:cs="Arial"/>
          <w:sz w:val="20"/>
          <w:szCs w:val="20"/>
        </w:rPr>
        <w:t>____________</w:t>
      </w:r>
    </w:p>
    <w:p w14:paraId="7F4C24FB" w14:textId="77777777" w:rsidR="00B862CE" w:rsidRPr="006C2C12" w:rsidRDefault="00B862CE" w:rsidP="00B862CE">
      <w:pPr>
        <w:tabs>
          <w:tab w:val="left" w:pos="6855"/>
        </w:tabs>
        <w:jc w:val="right"/>
        <w:rPr>
          <w:rFonts w:ascii="Arial" w:hAnsi="Arial" w:cs="Arial"/>
          <w:sz w:val="20"/>
          <w:szCs w:val="20"/>
        </w:rPr>
      </w:pPr>
    </w:p>
    <w:p w14:paraId="2733BD60" w14:textId="77777777" w:rsidR="00B862CE" w:rsidRPr="006C2C12" w:rsidRDefault="00B862CE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r w:rsidRPr="006C2C12">
        <w:rPr>
          <w:rFonts w:ascii="Arial" w:hAnsi="Arial" w:cs="Arial"/>
          <w:sz w:val="20"/>
          <w:szCs w:val="20"/>
        </w:rPr>
        <w:t>________________________</w:t>
      </w:r>
    </w:p>
    <w:p w14:paraId="06F4E006" w14:textId="77777777" w:rsidR="00B862CE" w:rsidRPr="006C2C12" w:rsidRDefault="006C2C12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P</w:t>
      </w:r>
      <w:r w:rsidR="00B862CE" w:rsidRPr="006C2C12">
        <w:rPr>
          <w:rFonts w:ascii="Arial" w:hAnsi="Arial" w:cs="Arial"/>
          <w:sz w:val="20"/>
          <w:szCs w:val="20"/>
        </w:rPr>
        <w:t>araksts</w:t>
      </w:r>
      <w:proofErr w:type="spellEnd"/>
    </w:p>
    <w:p w14:paraId="7B42F8FA" w14:textId="77777777" w:rsidR="00B862CE" w:rsidRPr="006C2C12" w:rsidRDefault="00B862CE" w:rsidP="00B862CE">
      <w:pPr>
        <w:tabs>
          <w:tab w:val="left" w:pos="6240"/>
          <w:tab w:val="left" w:pos="6300"/>
        </w:tabs>
        <w:jc w:val="right"/>
        <w:rPr>
          <w:rFonts w:ascii="Arial" w:hAnsi="Arial" w:cs="Arial"/>
          <w:sz w:val="20"/>
          <w:szCs w:val="20"/>
          <w:u w:val="single"/>
        </w:rPr>
      </w:pPr>
    </w:p>
    <w:p w14:paraId="535694DE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p w14:paraId="3B99E0D7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p w14:paraId="195369EE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sectPr w:rsidR="00B862CE" w:rsidRPr="00D25599" w:rsidSect="006C2C12">
      <w:headerReference w:type="default" r:id="rId7"/>
      <w:footerReference w:type="default" r:id="rId8"/>
      <w:pgSz w:w="12240" w:h="15840"/>
      <w:pgMar w:top="1440" w:right="1440" w:bottom="1440" w:left="1440" w:header="1483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7DBCF" w14:textId="77777777" w:rsidR="00D137DB" w:rsidRDefault="00D137DB" w:rsidP="006C2C12">
      <w:r>
        <w:separator/>
      </w:r>
    </w:p>
  </w:endnote>
  <w:endnote w:type="continuationSeparator" w:id="0">
    <w:p w14:paraId="26816FA8" w14:textId="77777777" w:rsidR="00D137DB" w:rsidRDefault="00D137DB" w:rsidP="006C2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9A1AB" w14:textId="7010DA22" w:rsidR="006C2C12" w:rsidRPr="006C2C12" w:rsidRDefault="006C2C12" w:rsidP="006C2C12">
    <w:pPr>
      <w:suppressAutoHyphens w:val="0"/>
      <w:spacing w:line="360" w:lineRule="auto"/>
      <w:ind w:left="-5" w:hanging="10"/>
      <w:jc w:val="center"/>
      <w:rPr>
        <w:rFonts w:ascii="Arial" w:hAnsi="Arial" w:cs="Arial"/>
        <w:color w:val="000000"/>
        <w:sz w:val="20"/>
        <w:szCs w:val="20"/>
        <w:lang w:eastAsia="en-US"/>
      </w:rPr>
    </w:pP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izpildīt</w:t>
    </w:r>
    <w:r>
      <w:rPr>
        <w:rFonts w:ascii="Arial" w:hAnsi="Arial" w:cs="Arial"/>
        <w:color w:val="000000"/>
        <w:sz w:val="20"/>
        <w:szCs w:val="20"/>
        <w:lang w:eastAsia="en-US"/>
      </w:rPr>
      <w:t>s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iesniegums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kopā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r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dokument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kopij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>, kas</w:t>
    </w:r>
    <w:r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apliecina</w:t>
    </w:r>
    <w:proofErr w:type="spellEnd"/>
    <w:r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maksājuma</w:t>
    </w:r>
    <w:proofErr w:type="spellEnd"/>
    <w:r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veikšan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,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jāiesnied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SIA „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utoskol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Credo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utoprieks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”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nosūtot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to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ņēmum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e-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past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– </w:t>
    </w:r>
    <w:r w:rsidRPr="006C2C12">
      <w:rPr>
        <w:rFonts w:ascii="Arial" w:hAnsi="Arial" w:cs="Arial"/>
        <w:color w:val="1E5DFF"/>
        <w:sz w:val="20"/>
        <w:szCs w:val="20"/>
        <w:u w:val="single" w:color="1E5DFF"/>
        <w:lang w:eastAsia="en-US"/>
      </w:rPr>
      <w:t>info@credoautoprieks.lv</w:t>
    </w:r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vai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pa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past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ņēmum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juridisko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dresi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: </w:t>
    </w:r>
    <w:proofErr w:type="spellStart"/>
    <w:r w:rsidR="008406DC">
      <w:rPr>
        <w:rFonts w:ascii="Arial" w:hAnsi="Arial" w:cs="Arial"/>
        <w:color w:val="000000"/>
        <w:sz w:val="20"/>
        <w:szCs w:val="20"/>
        <w:lang w:eastAsia="en-US"/>
      </w:rPr>
      <w:t>Merķeļa</w:t>
    </w:r>
    <w:proofErr w:type="spellEnd"/>
    <w:r w:rsidR="008406DC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="008406DC">
      <w:rPr>
        <w:rFonts w:ascii="Arial" w:hAnsi="Arial" w:cs="Arial"/>
        <w:color w:val="000000"/>
        <w:sz w:val="20"/>
        <w:szCs w:val="20"/>
        <w:lang w:eastAsia="en-US"/>
      </w:rPr>
      <w:t>iela</w:t>
    </w:r>
    <w:proofErr w:type="spellEnd"/>
    <w:r w:rsidR="008406DC">
      <w:rPr>
        <w:rFonts w:ascii="Arial" w:hAnsi="Arial" w:cs="Arial"/>
        <w:color w:val="000000"/>
        <w:sz w:val="20"/>
        <w:szCs w:val="20"/>
        <w:lang w:eastAsia="en-US"/>
      </w:rPr>
      <w:t xml:space="preserve"> 21</w:t>
    </w:r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,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Rīg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>, LV-1050.</w:t>
    </w:r>
  </w:p>
  <w:p w14:paraId="1CABCB6E" w14:textId="77777777" w:rsidR="006C2C12" w:rsidRDefault="006C2C12">
    <w:pPr>
      <w:pStyle w:val="Kje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78BB9" w14:textId="77777777" w:rsidR="00D137DB" w:rsidRDefault="00D137DB" w:rsidP="006C2C12">
      <w:r>
        <w:separator/>
      </w:r>
    </w:p>
  </w:footnote>
  <w:footnote w:type="continuationSeparator" w:id="0">
    <w:p w14:paraId="0F4CE175" w14:textId="77777777" w:rsidR="00D137DB" w:rsidRDefault="00D137DB" w:rsidP="006C2C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6502E" w14:textId="77777777" w:rsidR="006C2C12" w:rsidRPr="006C2C12" w:rsidRDefault="006C2C12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bCs/>
        <w:sz w:val="20"/>
        <w:szCs w:val="20"/>
        <w:lang w:val="lv-LV" w:eastAsia="lv-LV"/>
      </w:rPr>
    </w:pPr>
    <w:r w:rsidRPr="006C2C12">
      <w:rPr>
        <w:rFonts w:ascii="Arial" w:hAnsi="Arial" w:cs="Arial"/>
        <w:bCs/>
        <w:sz w:val="20"/>
        <w:szCs w:val="20"/>
        <w:lang w:val="lv-LV" w:eastAsia="lv-LV"/>
      </w:rPr>
      <w:t>AUTOSKOLA CREDO AUTOPRIEKS, SIA</w:t>
    </w:r>
  </w:p>
  <w:p w14:paraId="161EE1BC" w14:textId="77777777" w:rsidR="006C2C12" w:rsidRPr="006C2C12" w:rsidRDefault="006C2C12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 w:rsidRPr="006C2C12">
      <w:rPr>
        <w:rFonts w:ascii="Arial" w:hAnsi="Arial" w:cs="Arial"/>
        <w:sz w:val="20"/>
        <w:szCs w:val="20"/>
        <w:lang w:val="lv-LV"/>
      </w:rPr>
      <w:t>Reģistrācijas numurs 40103803892</w:t>
    </w:r>
  </w:p>
  <w:p w14:paraId="39C6A7CA" w14:textId="6834FA4E" w:rsidR="006C2C12" w:rsidRPr="006C2C12" w:rsidRDefault="008406DC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>
      <w:rPr>
        <w:rFonts w:ascii="Arial" w:hAnsi="Arial" w:cs="Arial"/>
        <w:sz w:val="20"/>
        <w:szCs w:val="20"/>
        <w:lang w:val="lv-LV"/>
      </w:rPr>
      <w:t>Merķeļa iela 21</w:t>
    </w:r>
    <w:r w:rsidR="006C2C12" w:rsidRPr="006C2C12">
      <w:rPr>
        <w:rFonts w:ascii="Arial" w:hAnsi="Arial" w:cs="Arial"/>
        <w:sz w:val="20"/>
        <w:szCs w:val="20"/>
        <w:lang w:val="lv-LV"/>
      </w:rPr>
      <w:t>.,Rīga ,LV-1050</w:t>
    </w:r>
  </w:p>
  <w:p w14:paraId="151FB698" w14:textId="5B6FF0DA" w:rsidR="006C2C12" w:rsidRPr="006C2C12" w:rsidRDefault="00C23728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>
      <w:rPr>
        <w:rFonts w:ascii="Arial" w:hAnsi="Arial" w:cs="Arial"/>
        <w:sz w:val="20"/>
        <w:szCs w:val="20"/>
        <w:lang w:val="lv-LV"/>
      </w:rPr>
      <w:t xml:space="preserve">Valdes loceklim </w:t>
    </w:r>
  </w:p>
  <w:p w14:paraId="7CACA042" w14:textId="6D66FA09" w:rsidR="006C2C12" w:rsidRPr="00C23728" w:rsidRDefault="00C23728" w:rsidP="006C2C12">
    <w:pPr>
      <w:pStyle w:val="Galvene"/>
      <w:spacing w:line="360" w:lineRule="auto"/>
      <w:rPr>
        <w:rFonts w:ascii="Arial" w:hAnsi="Arial" w:cs="Arial"/>
        <w:sz w:val="20"/>
        <w:szCs w:val="20"/>
        <w:lang w:val="lv-LV"/>
      </w:rPr>
    </w:pPr>
    <w:proofErr w:type="spellStart"/>
    <w:r w:rsidRPr="00C23728">
      <w:rPr>
        <w:rFonts w:ascii="Arial" w:hAnsi="Arial" w:cs="Arial"/>
        <w:sz w:val="20"/>
        <w:szCs w:val="20"/>
        <w:lang w:val="lv-LV"/>
      </w:rPr>
      <w:t>Maksimam</w:t>
    </w:r>
    <w:proofErr w:type="spellEnd"/>
    <w:r w:rsidRPr="00C23728">
      <w:rPr>
        <w:rFonts w:ascii="Arial" w:hAnsi="Arial" w:cs="Arial"/>
        <w:sz w:val="20"/>
        <w:szCs w:val="20"/>
        <w:lang w:val="lv-LV"/>
      </w:rPr>
      <w:t xml:space="preserve"> </w:t>
    </w:r>
    <w:proofErr w:type="spellStart"/>
    <w:r w:rsidRPr="00C23728">
      <w:rPr>
        <w:rFonts w:ascii="Arial" w:hAnsi="Arial" w:cs="Arial"/>
        <w:sz w:val="20"/>
        <w:szCs w:val="20"/>
        <w:lang w:val="lv-LV"/>
      </w:rPr>
      <w:t>Rapoportam</w:t>
    </w:r>
    <w:proofErr w:type="spellEnd"/>
    <w:r w:rsidRPr="00C23728">
      <w:rPr>
        <w:rFonts w:ascii="Arial" w:hAnsi="Arial" w:cs="Arial"/>
        <w:sz w:val="20"/>
        <w:szCs w:val="20"/>
        <w:lang w:val="lv-LV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DE0MTUwNTc1MzFS0lEKTi0uzszPAykwrAUA9Wlh0ywAAAA="/>
  </w:docVars>
  <w:rsids>
    <w:rsidRoot w:val="00B862CE"/>
    <w:rsid w:val="000A4202"/>
    <w:rsid w:val="004075B7"/>
    <w:rsid w:val="00661D09"/>
    <w:rsid w:val="006C2C12"/>
    <w:rsid w:val="008406DC"/>
    <w:rsid w:val="008F1EB0"/>
    <w:rsid w:val="009D1171"/>
    <w:rsid w:val="00A258AD"/>
    <w:rsid w:val="00A420ED"/>
    <w:rsid w:val="00AB43E7"/>
    <w:rsid w:val="00B71DEF"/>
    <w:rsid w:val="00B862CE"/>
    <w:rsid w:val="00C16154"/>
    <w:rsid w:val="00C23728"/>
    <w:rsid w:val="00C94315"/>
    <w:rsid w:val="00D137DB"/>
    <w:rsid w:val="00D25599"/>
    <w:rsid w:val="00E25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CD1E26"/>
  <w15:chartTrackingRefBased/>
  <w15:docId w15:val="{AE1B7A6A-E9F7-4F90-B82A-9BD856DF5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B862C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Galvene">
    <w:name w:val="header"/>
    <w:aliases w:val=" Char"/>
    <w:basedOn w:val="Parasts"/>
    <w:link w:val="GalveneRakstz"/>
    <w:uiPriority w:val="99"/>
    <w:unhideWhenUsed/>
    <w:rsid w:val="00B862CE"/>
    <w:pPr>
      <w:tabs>
        <w:tab w:val="center" w:pos="4153"/>
        <w:tab w:val="right" w:pos="8306"/>
      </w:tabs>
    </w:pPr>
  </w:style>
  <w:style w:type="character" w:customStyle="1" w:styleId="GalveneRakstz">
    <w:name w:val="Galvene Rakstz."/>
    <w:aliases w:val=" Char Rakstz."/>
    <w:basedOn w:val="Noklusjumarindkopasfonts"/>
    <w:link w:val="Galvene"/>
    <w:uiPriority w:val="99"/>
    <w:rsid w:val="00B862CE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B862CE"/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B862CE"/>
    <w:rPr>
      <w:rFonts w:ascii="Segoe UI" w:eastAsia="Times New Roman" w:hAnsi="Segoe UI" w:cs="Segoe UI"/>
      <w:sz w:val="18"/>
      <w:szCs w:val="18"/>
      <w:lang w:eastAsia="ar-SA"/>
    </w:rPr>
  </w:style>
  <w:style w:type="paragraph" w:styleId="Kjene">
    <w:name w:val="footer"/>
    <w:basedOn w:val="Parasts"/>
    <w:link w:val="KjeneRakstz"/>
    <w:uiPriority w:val="99"/>
    <w:unhideWhenUsed/>
    <w:rsid w:val="006C2C12"/>
    <w:pPr>
      <w:tabs>
        <w:tab w:val="center" w:pos="4677"/>
        <w:tab w:val="right" w:pos="9355"/>
      </w:tabs>
    </w:pPr>
  </w:style>
  <w:style w:type="character" w:customStyle="1" w:styleId="KjeneRakstz">
    <w:name w:val="Kājene Rakstz."/>
    <w:basedOn w:val="Noklusjumarindkopasfonts"/>
    <w:link w:val="Kjene"/>
    <w:uiPriority w:val="99"/>
    <w:rsid w:val="006C2C12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F8EF1-B8DA-4021-901B-C6CEC21FC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03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Кристина Кисилюка</cp:lastModifiedBy>
  <cp:revision>5</cp:revision>
  <cp:lastPrinted>2019-05-14T11:46:00Z</cp:lastPrinted>
  <dcterms:created xsi:type="dcterms:W3CDTF">2019-11-29T14:14:00Z</dcterms:created>
  <dcterms:modified xsi:type="dcterms:W3CDTF">2021-10-25T07:30:00Z</dcterms:modified>
</cp:coreProperties>
</file>